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mell of Christmas #EU23764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764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innamic aldehyde; Orange Oil; alpha-Methylcinnamic aldehyde; Eugenol; Clove Leaf Oil ; COUMARIN</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paraId="15AF5E6F" w14:textId="5180E34A">
            <w:pPr>
              <w:pStyle w:val="SDSTableTextNormal"/>
              <w:rPr>
                <w:noProof w:val="0"/>
              </w:rPr>
            </w:pPr>
            <w:r w:rsidR="00066C34">
              <w:rPr>
                <w:noProof/>
              </w:rPr>
              <w:t>0.751025 – 1.505125</w:t>
            </w:r>
          </w:p>
        </w:tc>
        <w:tc>
          <w:tcPr>
            <w:tcW w:w="3118" w:type="dxa"/>
          </w:tcPr>
          <w:p w:rsidR="00827634" w:rsidRPr="00E158AE" w:rsidP="009B0F88" w14:paraId="03C690C9"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405 – 0.81</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Methyl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3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3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8797-21</w:t>
            </w:r>
          </w:p>
        </w:tc>
        <w:tc>
          <w:tcPr>
            <w:tcW w:w="1134" w:type="dxa"/>
          </w:tcPr>
          <w:p w:rsidR="00827634" w:rsidRPr="00E158AE" w:rsidP="009B0F88" w14:textId="5180E34A">
            <w:pPr>
              <w:pStyle w:val="SDSTableTextNormal"/>
              <w:rPr>
                <w:noProof w:val="0"/>
              </w:rPr>
            </w:pPr>
            <w:r w:rsidR="00066C34">
              <w:rPr>
                <w:noProof/>
              </w:rPr>
              <w:t>0.3445 – 0.689</w:t>
            </w:r>
          </w:p>
        </w:tc>
        <w:tc>
          <w:tcPr>
            <w:tcW w:w="3118" w:type="dxa"/>
          </w:tcPr>
          <w:p w:rsidR="00827634" w:rsidRPr="00E158AE" w:rsidP="009B0F88" w14:textId="60F6CE2E">
            <w:pPr>
              <w:pStyle w:val="SDSTableTextNormal"/>
              <w:rPr>
                <w:noProof w:val="0"/>
              </w:rPr>
            </w:pPr>
            <w:r w:rsidRPr="00E158AE">
              <w:rPr>
                <w:noProof/>
              </w:rP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207625 – 0.425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love Leaf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3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772-2</w:t>
            </w:r>
          </w:p>
        </w:tc>
        <w:tc>
          <w:tcPr>
            <w:tcW w:w="1134" w:type="dxa"/>
          </w:tcPr>
          <w:p w:rsidR="00827634" w:rsidRPr="00E158AE" w:rsidP="009B0F88" w14:textId="5180E34A">
            <w:pPr>
              <w:pStyle w:val="SDSTableTextNormal"/>
              <w:rPr>
                <w:noProof w:val="0"/>
              </w:rPr>
            </w:pPr>
            <w:r w:rsidR="00066C34">
              <w:rPr>
                <w:noProof/>
              </w:rPr>
              <w:t>0.1215 – 0.243</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6100205 – 0.1220041</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12 – 0.024</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8 – 0.00441</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08 – 0.00441</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 – 0.004</w:t>
            </w:r>
          </w:p>
        </w:tc>
        <w:tc>
          <w:tcPr>
            <w:tcW w:w="3118" w:type="dxa"/>
          </w:tcPr>
          <w:p w:rsidR="00827634" w:rsidRPr="00E158AE" w:rsidP="009B0F88" w14:textId="60F6CE2E">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4 – 0.00201</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08 – 0.0008</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Methylcinnamic aldehyde (101-3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love Leaf Oil  (8000-3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7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 mg/kg (Source: NLM_CIP)</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9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mell of Christmas #EU23764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mell of Christmas #EU23764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Smell of Christmas #EU23764F 10% ; Cinnamic aldehyde ; Orange Oil ; alpha-Methylcinnamic aldehyde ; Eugenol ; Clove Leaf Oil  ; Benzaldehyde ; acetophenone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mell of Christmas #EU23764F 10% ; Cinnamic aldehyde ; Orange Oil ; alpha-Methylcinnamic aldehyde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Smell of Christmas #EU23764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Smell of Christmas #EU23764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